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4A970" w14:textId="2DC90D0D" w:rsidR="003969AA" w:rsidRDefault="003969AA" w:rsidP="003969AA">
      <w:pPr>
        <w:jc w:val="center"/>
        <w:rPr>
          <w:rFonts w:ascii="Arial" w:hAnsi="Arial" w:cs="Arial"/>
          <w:b/>
          <w:sz w:val="24"/>
          <w:szCs w:val="24"/>
        </w:rPr>
      </w:pPr>
      <w:r w:rsidRPr="003969AA">
        <w:rPr>
          <w:rFonts w:ascii="Arial" w:hAnsi="Arial" w:cs="Arial"/>
          <w:b/>
          <w:sz w:val="24"/>
          <w:szCs w:val="24"/>
        </w:rPr>
        <w:t>SRM Institute of Science and Technology</w:t>
      </w:r>
    </w:p>
    <w:p w14:paraId="0AB826B9" w14:textId="55B244B9" w:rsidR="009136D1" w:rsidRPr="003969AA" w:rsidRDefault="001E69F1" w:rsidP="009136D1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ollege of Engineering and Technology</w:t>
      </w:r>
    </w:p>
    <w:p w14:paraId="34052234" w14:textId="425A17D0" w:rsidR="003969AA" w:rsidRPr="003969AA" w:rsidRDefault="003969AA" w:rsidP="003969AA">
      <w:pPr>
        <w:jc w:val="center"/>
        <w:rPr>
          <w:rFonts w:ascii="Arial" w:hAnsi="Arial" w:cs="Arial"/>
          <w:b/>
          <w:sz w:val="24"/>
          <w:szCs w:val="24"/>
        </w:rPr>
      </w:pPr>
      <w:r w:rsidRPr="003969AA">
        <w:rPr>
          <w:rFonts w:ascii="Arial" w:hAnsi="Arial" w:cs="Arial"/>
          <w:b/>
          <w:sz w:val="24"/>
          <w:szCs w:val="24"/>
        </w:rPr>
        <w:t xml:space="preserve"> B.Tech</w:t>
      </w:r>
      <w:r w:rsidR="00746599">
        <w:rPr>
          <w:rFonts w:ascii="Arial" w:hAnsi="Arial" w:cs="Arial"/>
          <w:b/>
          <w:sz w:val="24"/>
          <w:szCs w:val="24"/>
        </w:rPr>
        <w:t xml:space="preserve"> -</w:t>
      </w:r>
      <w:r w:rsidR="001E69F1">
        <w:rPr>
          <w:rFonts w:ascii="Arial" w:hAnsi="Arial" w:cs="Arial"/>
          <w:b/>
          <w:sz w:val="24"/>
          <w:szCs w:val="24"/>
        </w:rPr>
        <w:t xml:space="preserve"> Mechanical</w:t>
      </w:r>
      <w:r w:rsidR="00AB7B42">
        <w:rPr>
          <w:rFonts w:ascii="Arial" w:hAnsi="Arial" w:cs="Arial"/>
          <w:b/>
          <w:sz w:val="24"/>
          <w:szCs w:val="24"/>
        </w:rPr>
        <w:t xml:space="preserve"> Engineering</w:t>
      </w:r>
    </w:p>
    <w:p w14:paraId="43FDE9AD" w14:textId="75096A64" w:rsidR="003969AA" w:rsidRDefault="00D27399" w:rsidP="00D27399">
      <w:pPr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Academic Year: </w:t>
      </w:r>
      <w:r w:rsidR="00D834F4">
        <w:rPr>
          <w:rFonts w:ascii="Arial" w:hAnsi="Arial" w:cs="Arial"/>
          <w:b/>
          <w:sz w:val="24"/>
          <w:szCs w:val="24"/>
        </w:rPr>
        <w:t>2022-23 Even</w:t>
      </w:r>
      <w:r>
        <w:rPr>
          <w:rFonts w:ascii="Arial" w:hAnsi="Arial" w:cs="Arial"/>
          <w:b/>
          <w:sz w:val="24"/>
          <w:szCs w:val="24"/>
        </w:rPr>
        <w:t xml:space="preserve">                 </w:t>
      </w:r>
      <w:r w:rsidR="00D834F4">
        <w:rPr>
          <w:rFonts w:ascii="Arial" w:hAnsi="Arial" w:cs="Arial"/>
          <w:b/>
          <w:sz w:val="24"/>
          <w:szCs w:val="24"/>
        </w:rPr>
        <w:t>S</w:t>
      </w:r>
      <w:r w:rsidR="001E69F1">
        <w:rPr>
          <w:rFonts w:ascii="Arial" w:hAnsi="Arial" w:cs="Arial"/>
          <w:b/>
          <w:sz w:val="24"/>
          <w:szCs w:val="24"/>
        </w:rPr>
        <w:t>emester:</w:t>
      </w:r>
      <w:r w:rsidR="00D834F4">
        <w:rPr>
          <w:rFonts w:ascii="Arial" w:hAnsi="Arial" w:cs="Arial"/>
          <w:b/>
          <w:sz w:val="24"/>
          <w:szCs w:val="24"/>
        </w:rPr>
        <w:t xml:space="preserve"> VI</w:t>
      </w:r>
      <w:r w:rsidR="00995568">
        <w:rPr>
          <w:rFonts w:ascii="Arial" w:hAnsi="Arial" w:cs="Arial"/>
          <w:b/>
          <w:sz w:val="24"/>
          <w:szCs w:val="24"/>
        </w:rPr>
        <w:tab/>
      </w:r>
      <w:r w:rsidR="00995568">
        <w:rPr>
          <w:rFonts w:ascii="Arial" w:hAnsi="Arial" w:cs="Arial"/>
          <w:b/>
          <w:sz w:val="24"/>
          <w:szCs w:val="24"/>
        </w:rPr>
        <w:tab/>
        <w:t>Mark:</w:t>
      </w:r>
      <w:r w:rsidR="00D834F4">
        <w:rPr>
          <w:rFonts w:ascii="Arial" w:hAnsi="Arial" w:cs="Arial"/>
          <w:b/>
          <w:sz w:val="24"/>
          <w:szCs w:val="24"/>
        </w:rPr>
        <w:t xml:space="preserve"> 25</w:t>
      </w:r>
    </w:p>
    <w:p w14:paraId="51831124" w14:textId="6DA37D6F" w:rsidR="00D27399" w:rsidRDefault="00D27399" w:rsidP="00D27399">
      <w:pPr>
        <w:tabs>
          <w:tab w:val="num" w:pos="720"/>
        </w:tabs>
        <w:ind w:left="720" w:hanging="360"/>
        <w:rPr>
          <w:rFonts w:ascii="Arial" w:hAnsi="Arial" w:cs="Arial"/>
          <w:b/>
          <w:sz w:val="24"/>
          <w:szCs w:val="24"/>
        </w:rPr>
      </w:pPr>
      <w:r w:rsidRPr="001E69F1">
        <w:rPr>
          <w:rFonts w:ascii="Arial" w:hAnsi="Arial" w:cs="Arial"/>
          <w:b/>
          <w:sz w:val="24"/>
          <w:szCs w:val="24"/>
        </w:rPr>
        <w:t>Subject Code:</w:t>
      </w:r>
      <w:r w:rsidR="00D834F4">
        <w:rPr>
          <w:rFonts w:ascii="Arial" w:hAnsi="Arial" w:cs="Arial"/>
          <w:b/>
          <w:sz w:val="24"/>
          <w:szCs w:val="24"/>
        </w:rPr>
        <w:t xml:space="preserve"> 18MEO113T</w:t>
      </w:r>
      <w:r w:rsidRPr="001E69F1">
        <w:rPr>
          <w:rFonts w:ascii="Arial" w:hAnsi="Arial" w:cs="Arial"/>
          <w:b/>
          <w:sz w:val="24"/>
          <w:szCs w:val="24"/>
        </w:rPr>
        <w:t xml:space="preserve"> </w:t>
      </w:r>
      <w:r w:rsidRPr="001E69F1">
        <w:rPr>
          <w:rFonts w:ascii="Arial" w:hAnsi="Arial" w:cs="Arial"/>
          <w:b/>
          <w:sz w:val="24"/>
          <w:szCs w:val="24"/>
        </w:rPr>
        <w:tab/>
        <w:t xml:space="preserve">Title: </w:t>
      </w:r>
      <w:r w:rsidR="00D834F4">
        <w:rPr>
          <w:rFonts w:ascii="Arial" w:hAnsi="Arial" w:cs="Arial"/>
          <w:b/>
          <w:sz w:val="24"/>
          <w:szCs w:val="24"/>
        </w:rPr>
        <w:t xml:space="preserve">Design of Experiments </w:t>
      </w:r>
      <w:r w:rsidR="009136D1">
        <w:rPr>
          <w:rFonts w:ascii="Arial" w:hAnsi="Arial" w:cs="Arial"/>
          <w:b/>
          <w:sz w:val="24"/>
          <w:szCs w:val="24"/>
        </w:rPr>
        <w:t>Duration:</w:t>
      </w:r>
      <w:r w:rsidR="00D834F4">
        <w:rPr>
          <w:rFonts w:ascii="Arial" w:hAnsi="Arial" w:cs="Arial"/>
          <w:b/>
          <w:sz w:val="24"/>
          <w:szCs w:val="24"/>
        </w:rPr>
        <w:t xml:space="preserve"> 50 min</w:t>
      </w:r>
    </w:p>
    <w:p w14:paraId="0EB14DB6" w14:textId="349CBBF5" w:rsidR="0083069B" w:rsidRPr="001E69F1" w:rsidRDefault="0083069B" w:rsidP="0083069B">
      <w:pPr>
        <w:tabs>
          <w:tab w:val="num" w:pos="720"/>
        </w:tabs>
        <w:ind w:left="720" w:hanging="360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ype of Test: CLAI/CLAII/CLAIII/CLAIV</w:t>
      </w:r>
    </w:p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881"/>
        <w:gridCol w:w="5493"/>
        <w:gridCol w:w="709"/>
        <w:gridCol w:w="567"/>
        <w:gridCol w:w="709"/>
        <w:gridCol w:w="708"/>
        <w:gridCol w:w="709"/>
      </w:tblGrid>
      <w:tr w:rsidR="001417D7" w14:paraId="0D6FBF93" w14:textId="2BA9D371" w:rsidTr="001417D7">
        <w:trPr>
          <w:jc w:val="center"/>
        </w:trPr>
        <w:tc>
          <w:tcPr>
            <w:tcW w:w="881" w:type="dxa"/>
            <w:vAlign w:val="center"/>
          </w:tcPr>
          <w:p w14:paraId="2C356AA5" w14:textId="77777777" w:rsidR="001417D7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Q. </w:t>
            </w:r>
            <w:r w:rsidRPr="00EC77C9">
              <w:rPr>
                <w:rFonts w:ascii="Arial" w:hAnsi="Arial" w:cs="Arial"/>
                <w:b/>
                <w:sz w:val="24"/>
                <w:szCs w:val="24"/>
              </w:rPr>
              <w:t>No</w:t>
            </w:r>
            <w:r>
              <w:rPr>
                <w:rFonts w:ascii="Arial" w:hAnsi="Arial" w:cs="Arial"/>
                <w:b/>
                <w:sz w:val="24"/>
                <w:szCs w:val="24"/>
              </w:rPr>
              <w:t>.</w:t>
            </w:r>
          </w:p>
        </w:tc>
        <w:tc>
          <w:tcPr>
            <w:tcW w:w="5493" w:type="dxa"/>
            <w:vAlign w:val="center"/>
          </w:tcPr>
          <w:p w14:paraId="18490A3F" w14:textId="52C04E9D" w:rsidR="001417D7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art A </w:t>
            </w:r>
            <w:r w:rsidRPr="00EC77C9">
              <w:rPr>
                <w:rFonts w:ascii="Arial" w:hAnsi="Arial" w:cs="Arial"/>
                <w:b/>
                <w:sz w:val="24"/>
                <w:szCs w:val="24"/>
              </w:rPr>
              <w:t>Question</w:t>
            </w:r>
          </w:p>
        </w:tc>
        <w:tc>
          <w:tcPr>
            <w:tcW w:w="709" w:type="dxa"/>
            <w:vAlign w:val="center"/>
          </w:tcPr>
          <w:p w14:paraId="451ABF3F" w14:textId="77777777" w:rsidR="001417D7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C77C9">
              <w:rPr>
                <w:rFonts w:ascii="Arial" w:hAnsi="Arial" w:cs="Arial"/>
                <w:b/>
                <w:sz w:val="24"/>
                <w:szCs w:val="24"/>
              </w:rPr>
              <w:t>M</w:t>
            </w:r>
          </w:p>
        </w:tc>
        <w:tc>
          <w:tcPr>
            <w:tcW w:w="567" w:type="dxa"/>
            <w:vAlign w:val="center"/>
          </w:tcPr>
          <w:p w14:paraId="2E279BBF" w14:textId="473B6AA7" w:rsidR="001417D7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C77C9">
              <w:rPr>
                <w:rFonts w:ascii="Arial" w:hAnsi="Arial" w:cs="Arial"/>
                <w:b/>
                <w:sz w:val="24"/>
                <w:szCs w:val="24"/>
              </w:rPr>
              <w:t>BL</w:t>
            </w:r>
          </w:p>
        </w:tc>
        <w:tc>
          <w:tcPr>
            <w:tcW w:w="709" w:type="dxa"/>
            <w:vAlign w:val="center"/>
          </w:tcPr>
          <w:p w14:paraId="408EA948" w14:textId="66FD8061" w:rsidR="001417D7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C77C9">
              <w:rPr>
                <w:rFonts w:ascii="Arial" w:hAnsi="Arial" w:cs="Arial"/>
                <w:b/>
                <w:sz w:val="24"/>
                <w:szCs w:val="24"/>
              </w:rPr>
              <w:t>CO</w:t>
            </w:r>
          </w:p>
        </w:tc>
        <w:tc>
          <w:tcPr>
            <w:tcW w:w="708" w:type="dxa"/>
            <w:vAlign w:val="center"/>
          </w:tcPr>
          <w:p w14:paraId="4436988C" w14:textId="2E130D62" w:rsidR="001417D7" w:rsidRPr="00EC77C9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O</w:t>
            </w:r>
          </w:p>
        </w:tc>
        <w:tc>
          <w:tcPr>
            <w:tcW w:w="709" w:type="dxa"/>
            <w:vAlign w:val="center"/>
          </w:tcPr>
          <w:p w14:paraId="2D215D4F" w14:textId="70DC200F" w:rsidR="001417D7" w:rsidRDefault="001417D7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PI</w:t>
            </w:r>
          </w:p>
        </w:tc>
      </w:tr>
      <w:tr w:rsidR="001417D7" w14:paraId="52D6E4CD" w14:textId="74056F92" w:rsidTr="001417D7">
        <w:trPr>
          <w:jc w:val="center"/>
        </w:trPr>
        <w:tc>
          <w:tcPr>
            <w:tcW w:w="881" w:type="dxa"/>
          </w:tcPr>
          <w:p w14:paraId="131510FE" w14:textId="5EF45908" w:rsidR="001417D7" w:rsidRPr="00A32111" w:rsidRDefault="00D834F4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1</w:t>
            </w:r>
          </w:p>
        </w:tc>
        <w:tc>
          <w:tcPr>
            <w:tcW w:w="5493" w:type="dxa"/>
          </w:tcPr>
          <w:p w14:paraId="3CF9D30E" w14:textId="200667AE" w:rsidR="001417D7" w:rsidRPr="00A32111" w:rsidRDefault="00D834F4" w:rsidP="00813CF2">
            <w:pPr>
              <w:tabs>
                <w:tab w:val="num" w:pos="720"/>
              </w:tabs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A technique used to increase the precision of an experiment by breaking the investigation into homogeneous segments to control noise factors is called?</w:t>
            </w:r>
          </w:p>
          <w:p w14:paraId="30C44744" w14:textId="77777777" w:rsidR="006B1C40" w:rsidRPr="00A32111" w:rsidRDefault="006B1C40" w:rsidP="00813CF2">
            <w:pPr>
              <w:tabs>
                <w:tab w:val="num" w:pos="720"/>
              </w:tabs>
              <w:rPr>
                <w:rFonts w:ascii="Arial" w:hAnsi="Arial" w:cs="Arial"/>
              </w:rPr>
            </w:pPr>
          </w:p>
          <w:p w14:paraId="53913CE7" w14:textId="77777777" w:rsidR="00D834F4" w:rsidRPr="00A32111" w:rsidRDefault="00D834F4" w:rsidP="00813CF2">
            <w:pPr>
              <w:tabs>
                <w:tab w:val="num" w:pos="720"/>
              </w:tabs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A) Blocking</w:t>
            </w:r>
          </w:p>
          <w:p w14:paraId="7375B200" w14:textId="77777777" w:rsidR="00D834F4" w:rsidRPr="00A32111" w:rsidRDefault="00D834F4" w:rsidP="00813CF2">
            <w:pPr>
              <w:tabs>
                <w:tab w:val="num" w:pos="720"/>
              </w:tabs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B) Replication</w:t>
            </w:r>
          </w:p>
          <w:p w14:paraId="0A97E362" w14:textId="77777777" w:rsidR="00D834F4" w:rsidRPr="00A32111" w:rsidRDefault="00D834F4" w:rsidP="00813CF2">
            <w:pPr>
              <w:tabs>
                <w:tab w:val="num" w:pos="720"/>
              </w:tabs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C) Randomization</w:t>
            </w:r>
          </w:p>
          <w:p w14:paraId="42628BCA" w14:textId="77777777" w:rsidR="00D834F4" w:rsidRPr="00A32111" w:rsidRDefault="00D834F4" w:rsidP="00813CF2">
            <w:pPr>
              <w:tabs>
                <w:tab w:val="num" w:pos="720"/>
              </w:tabs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D) Strategic Design</w:t>
            </w:r>
          </w:p>
          <w:p w14:paraId="2A39A8A8" w14:textId="49A5211E" w:rsidR="00D834F4" w:rsidRPr="00A32111" w:rsidRDefault="00D834F4" w:rsidP="00813CF2">
            <w:pPr>
              <w:tabs>
                <w:tab w:val="num" w:pos="720"/>
              </w:tabs>
              <w:rPr>
                <w:rFonts w:ascii="Arial" w:hAnsi="Arial" w:cs="Arial"/>
                <w:b/>
                <w:bCs/>
              </w:rPr>
            </w:pPr>
            <w:r w:rsidRPr="00A32111">
              <w:rPr>
                <w:rFonts w:ascii="Arial" w:hAnsi="Arial" w:cs="Arial"/>
                <w:b/>
                <w:bCs/>
                <w:highlight w:val="yellow"/>
              </w:rPr>
              <w:t>ANS: (A) Blocking</w:t>
            </w:r>
          </w:p>
        </w:tc>
        <w:tc>
          <w:tcPr>
            <w:tcW w:w="709" w:type="dxa"/>
          </w:tcPr>
          <w:p w14:paraId="0107FA58" w14:textId="23CB5953" w:rsidR="001417D7" w:rsidRDefault="004D2CF8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14:paraId="2A1BB61F" w14:textId="34B99D78" w:rsidR="001417D7" w:rsidRDefault="005515A9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14:paraId="042686ED" w14:textId="1D89A34C" w:rsidR="001417D7" w:rsidRDefault="00495845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3E80DD69" w14:textId="20926613" w:rsidR="001417D7" w:rsidRDefault="004A535C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2</w:t>
            </w:r>
          </w:p>
        </w:tc>
        <w:tc>
          <w:tcPr>
            <w:tcW w:w="709" w:type="dxa"/>
          </w:tcPr>
          <w:p w14:paraId="0F962602" w14:textId="5B30A8A1" w:rsidR="001417D7" w:rsidRDefault="004A535C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.2.2</w:t>
            </w:r>
          </w:p>
        </w:tc>
      </w:tr>
      <w:tr w:rsidR="001417D7" w14:paraId="513EA195" w14:textId="0E3CD8D8" w:rsidTr="001417D7">
        <w:trPr>
          <w:jc w:val="center"/>
        </w:trPr>
        <w:tc>
          <w:tcPr>
            <w:tcW w:w="881" w:type="dxa"/>
          </w:tcPr>
          <w:p w14:paraId="19145F59" w14:textId="5F087FA4" w:rsidR="001417D7" w:rsidRPr="00A32111" w:rsidRDefault="00D834F4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2</w:t>
            </w:r>
          </w:p>
        </w:tc>
        <w:tc>
          <w:tcPr>
            <w:tcW w:w="5493" w:type="dxa"/>
          </w:tcPr>
          <w:p w14:paraId="5FFDADE5" w14:textId="65B0E83A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In an interactions graph, there is a significant interaction between the process parameters, which means the lines in the interaction plot would be _______________.</w:t>
            </w:r>
          </w:p>
          <w:p w14:paraId="355BB9DF" w14:textId="77777777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</w:p>
          <w:p w14:paraId="6DF62CBC" w14:textId="77777777" w:rsidR="001417D7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A) Crosses</w:t>
            </w:r>
          </w:p>
          <w:p w14:paraId="012501AC" w14:textId="77777777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B) Parallel</w:t>
            </w:r>
          </w:p>
          <w:p w14:paraId="355B84E1" w14:textId="77777777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C) Almost Parallel</w:t>
            </w:r>
          </w:p>
          <w:p w14:paraId="319045B8" w14:textId="77777777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D) Non-Parallel</w:t>
            </w:r>
          </w:p>
          <w:p w14:paraId="3D9A88C3" w14:textId="78877497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  <w:b/>
                <w:bCs/>
              </w:rPr>
            </w:pPr>
            <w:r w:rsidRPr="00A32111">
              <w:rPr>
                <w:rFonts w:ascii="Arial" w:hAnsi="Arial" w:cs="Arial"/>
                <w:b/>
                <w:bCs/>
                <w:highlight w:val="yellow"/>
              </w:rPr>
              <w:t>ANS: (D) Non-Parallel</w:t>
            </w:r>
          </w:p>
        </w:tc>
        <w:tc>
          <w:tcPr>
            <w:tcW w:w="709" w:type="dxa"/>
          </w:tcPr>
          <w:p w14:paraId="6C7D79DA" w14:textId="4B2E9A7F" w:rsidR="001417D7" w:rsidRDefault="004D2CF8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14:paraId="24B8984F" w14:textId="193CF7A4" w:rsidR="001417D7" w:rsidRDefault="005515A9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14:paraId="58B7C8C4" w14:textId="444A5C52" w:rsidR="001417D7" w:rsidRDefault="00495845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4B17C615" w14:textId="200ACD16" w:rsidR="001417D7" w:rsidRDefault="00886C43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</w:t>
            </w:r>
          </w:p>
        </w:tc>
        <w:tc>
          <w:tcPr>
            <w:tcW w:w="709" w:type="dxa"/>
          </w:tcPr>
          <w:p w14:paraId="4F57A033" w14:textId="65DCD722" w:rsidR="001417D7" w:rsidRDefault="00886C43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.2</w:t>
            </w:r>
          </w:p>
        </w:tc>
      </w:tr>
      <w:tr w:rsidR="001417D7" w14:paraId="7400FDDA" w14:textId="6FA9942C" w:rsidTr="001417D7">
        <w:trPr>
          <w:jc w:val="center"/>
        </w:trPr>
        <w:tc>
          <w:tcPr>
            <w:tcW w:w="881" w:type="dxa"/>
          </w:tcPr>
          <w:p w14:paraId="6AC9C052" w14:textId="64159A75" w:rsidR="001417D7" w:rsidRPr="00A32111" w:rsidRDefault="00D834F4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3</w:t>
            </w:r>
          </w:p>
        </w:tc>
        <w:tc>
          <w:tcPr>
            <w:tcW w:w="5493" w:type="dxa"/>
          </w:tcPr>
          <w:p w14:paraId="292DB6FE" w14:textId="77777777" w:rsidR="001417D7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An industrial experiment is performed to capture input variables' changes so that the output variables are always near the desired nominal value. This phenomenon is known as _____________.</w:t>
            </w:r>
          </w:p>
          <w:p w14:paraId="6785C99D" w14:textId="77777777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</w:p>
          <w:p w14:paraId="6552871E" w14:textId="72DDE773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A) Process Characterization</w:t>
            </w:r>
          </w:p>
          <w:p w14:paraId="7A70981D" w14:textId="07E3EBF8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B) Process Control</w:t>
            </w:r>
          </w:p>
          <w:p w14:paraId="68196559" w14:textId="4103C1E1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C) Process Optimization</w:t>
            </w:r>
          </w:p>
          <w:p w14:paraId="7D917EDF" w14:textId="6E630105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D) Robust Design</w:t>
            </w:r>
          </w:p>
          <w:p w14:paraId="58E3F8E8" w14:textId="125BB4E3" w:rsidR="00D834F4" w:rsidRPr="00A32111" w:rsidRDefault="00D834F4" w:rsidP="00D834F4">
            <w:pPr>
              <w:tabs>
                <w:tab w:val="num" w:pos="720"/>
              </w:tabs>
              <w:jc w:val="both"/>
              <w:rPr>
                <w:rFonts w:ascii="Arial" w:hAnsi="Arial" w:cs="Arial"/>
                <w:b/>
                <w:bCs/>
              </w:rPr>
            </w:pPr>
            <w:r w:rsidRPr="00A32111">
              <w:rPr>
                <w:rFonts w:ascii="Arial" w:hAnsi="Arial" w:cs="Arial"/>
                <w:b/>
                <w:bCs/>
                <w:highlight w:val="yellow"/>
              </w:rPr>
              <w:t>ANS: (B) Process Control</w:t>
            </w:r>
          </w:p>
        </w:tc>
        <w:tc>
          <w:tcPr>
            <w:tcW w:w="709" w:type="dxa"/>
          </w:tcPr>
          <w:p w14:paraId="3CD0C482" w14:textId="55E9CFB4" w:rsidR="001417D7" w:rsidRDefault="004D2CF8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14:paraId="300F7C1B" w14:textId="52F5020E" w:rsidR="001417D7" w:rsidRDefault="005515A9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14:paraId="5D18D938" w14:textId="73C49B17" w:rsidR="001417D7" w:rsidRDefault="00495845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0CB7E53C" w14:textId="7EE8337A" w:rsidR="001417D7" w:rsidRDefault="00F3647D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</w:t>
            </w:r>
          </w:p>
        </w:tc>
        <w:tc>
          <w:tcPr>
            <w:tcW w:w="709" w:type="dxa"/>
          </w:tcPr>
          <w:p w14:paraId="57A65F68" w14:textId="1DBD20FE" w:rsidR="001417D7" w:rsidRDefault="003C07E9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.1</w:t>
            </w:r>
          </w:p>
        </w:tc>
      </w:tr>
      <w:tr w:rsidR="001417D7" w14:paraId="6E4F058F" w14:textId="24A709B3" w:rsidTr="001417D7">
        <w:trPr>
          <w:jc w:val="center"/>
        </w:trPr>
        <w:tc>
          <w:tcPr>
            <w:tcW w:w="881" w:type="dxa"/>
          </w:tcPr>
          <w:p w14:paraId="651781BD" w14:textId="2BD35937" w:rsidR="001417D7" w:rsidRPr="00A32111" w:rsidRDefault="00D834F4" w:rsidP="00813CF2">
            <w:pPr>
              <w:tabs>
                <w:tab w:val="num" w:pos="720"/>
              </w:tabs>
              <w:jc w:val="center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4</w:t>
            </w:r>
          </w:p>
        </w:tc>
        <w:tc>
          <w:tcPr>
            <w:tcW w:w="5493" w:type="dxa"/>
          </w:tcPr>
          <w:p w14:paraId="59FF93F8" w14:textId="77777777" w:rsidR="001417D7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Which is not a Conventional Experimental strategy from the following?</w:t>
            </w:r>
          </w:p>
          <w:p w14:paraId="6EA048C3" w14:textId="77777777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</w:p>
          <w:p w14:paraId="58B9E47D" w14:textId="5D1551A3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A) Several factors, one at a time</w:t>
            </w:r>
          </w:p>
          <w:p w14:paraId="58C22D34" w14:textId="122059BE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B) One factor at a time</w:t>
            </w:r>
          </w:p>
          <w:p w14:paraId="6A1C6D94" w14:textId="33325045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C) Best guess approach</w:t>
            </w:r>
          </w:p>
          <w:p w14:paraId="06D2080E" w14:textId="76E2C5D8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D) Several factors, all at the same time.</w:t>
            </w:r>
          </w:p>
          <w:p w14:paraId="1E961794" w14:textId="77777777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  <w:b/>
                <w:bCs/>
              </w:rPr>
            </w:pPr>
            <w:r w:rsidRPr="00A32111">
              <w:rPr>
                <w:rFonts w:ascii="Arial" w:hAnsi="Arial" w:cs="Arial"/>
                <w:b/>
                <w:bCs/>
                <w:highlight w:val="yellow"/>
              </w:rPr>
              <w:t>ANS: (C) Best guess approach</w:t>
            </w:r>
          </w:p>
          <w:p w14:paraId="51D91F14" w14:textId="7F133C8A" w:rsidR="006B1C40" w:rsidRPr="00A32111" w:rsidRDefault="006B1C40" w:rsidP="006B1C40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</w:p>
        </w:tc>
        <w:tc>
          <w:tcPr>
            <w:tcW w:w="709" w:type="dxa"/>
          </w:tcPr>
          <w:p w14:paraId="118A1FEE" w14:textId="05D216DE" w:rsidR="001417D7" w:rsidRDefault="004D2CF8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14:paraId="7AF7A2E2" w14:textId="1C5CA4C3" w:rsidR="001417D7" w:rsidRDefault="005515A9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14:paraId="0930A580" w14:textId="587EB15F" w:rsidR="001417D7" w:rsidRDefault="00495845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46702091" w14:textId="445C72E9" w:rsidR="001417D7" w:rsidRDefault="008E1E8D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2</w:t>
            </w:r>
          </w:p>
        </w:tc>
        <w:tc>
          <w:tcPr>
            <w:tcW w:w="709" w:type="dxa"/>
          </w:tcPr>
          <w:p w14:paraId="372BE79A" w14:textId="605ACE27" w:rsidR="001417D7" w:rsidRDefault="0048626B" w:rsidP="00813CF2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2.1</w:t>
            </w:r>
          </w:p>
        </w:tc>
      </w:tr>
      <w:tr w:rsidR="008E1E8D" w14:paraId="3C156A57" w14:textId="2A60D50A" w:rsidTr="001417D7">
        <w:trPr>
          <w:jc w:val="center"/>
        </w:trPr>
        <w:tc>
          <w:tcPr>
            <w:tcW w:w="881" w:type="dxa"/>
          </w:tcPr>
          <w:p w14:paraId="6895223A" w14:textId="66125D3B" w:rsidR="008E1E8D" w:rsidRPr="00A32111" w:rsidRDefault="008E1E8D" w:rsidP="008E1E8D">
            <w:pPr>
              <w:tabs>
                <w:tab w:val="num" w:pos="720"/>
              </w:tabs>
              <w:jc w:val="center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5</w:t>
            </w:r>
          </w:p>
        </w:tc>
        <w:tc>
          <w:tcPr>
            <w:tcW w:w="5493" w:type="dxa"/>
          </w:tcPr>
          <w:p w14:paraId="03C4C5F1" w14:textId="77777777" w:rsidR="008E1E8D" w:rsidRPr="00A32111" w:rsidRDefault="008E1E8D" w:rsidP="008E1E8D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The need for Strategy Design is to obtain _______________ results at minimum cost.</w:t>
            </w:r>
          </w:p>
          <w:p w14:paraId="2D653CDF" w14:textId="445DF56B" w:rsidR="008E1E8D" w:rsidRPr="00A32111" w:rsidRDefault="008E1E8D" w:rsidP="008E1E8D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lastRenderedPageBreak/>
              <w:t>(A) Better</w:t>
            </w:r>
          </w:p>
          <w:p w14:paraId="403B9D29" w14:textId="1C3AFCBB" w:rsidR="008E1E8D" w:rsidRPr="00A32111" w:rsidRDefault="008E1E8D" w:rsidP="008E1E8D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B) Unambiguous</w:t>
            </w:r>
          </w:p>
          <w:p w14:paraId="64DD1424" w14:textId="3514FFB4" w:rsidR="008E1E8D" w:rsidRPr="00A32111" w:rsidRDefault="008E1E8D" w:rsidP="008E1E8D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C) Efficient</w:t>
            </w:r>
          </w:p>
          <w:p w14:paraId="350A9DF3" w14:textId="68FE8199" w:rsidR="008E1E8D" w:rsidRPr="00A32111" w:rsidRDefault="008E1E8D" w:rsidP="008E1E8D">
            <w:pPr>
              <w:tabs>
                <w:tab w:val="num" w:pos="720"/>
              </w:tabs>
              <w:jc w:val="both"/>
              <w:rPr>
                <w:rFonts w:ascii="Arial" w:hAnsi="Arial" w:cs="Arial"/>
              </w:rPr>
            </w:pPr>
            <w:r w:rsidRPr="00A32111">
              <w:rPr>
                <w:rFonts w:ascii="Arial" w:hAnsi="Arial" w:cs="Arial"/>
              </w:rPr>
              <w:t>(D) Simple</w:t>
            </w:r>
          </w:p>
          <w:p w14:paraId="3C4EFED6" w14:textId="6D4B65DE" w:rsidR="008E1E8D" w:rsidRPr="00A32111" w:rsidRDefault="008E1E8D" w:rsidP="008E1E8D">
            <w:pPr>
              <w:tabs>
                <w:tab w:val="num" w:pos="720"/>
              </w:tabs>
              <w:jc w:val="both"/>
              <w:rPr>
                <w:rFonts w:ascii="Arial" w:hAnsi="Arial" w:cs="Arial"/>
                <w:b/>
                <w:bCs/>
              </w:rPr>
            </w:pPr>
            <w:r w:rsidRPr="00A32111">
              <w:rPr>
                <w:rFonts w:ascii="Arial" w:hAnsi="Arial" w:cs="Arial"/>
                <w:b/>
                <w:bCs/>
                <w:highlight w:val="yellow"/>
              </w:rPr>
              <w:t>ANS: (B) Unambiguous</w:t>
            </w:r>
          </w:p>
        </w:tc>
        <w:tc>
          <w:tcPr>
            <w:tcW w:w="709" w:type="dxa"/>
          </w:tcPr>
          <w:p w14:paraId="3D932392" w14:textId="67C3FA65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1</w:t>
            </w:r>
          </w:p>
        </w:tc>
        <w:tc>
          <w:tcPr>
            <w:tcW w:w="567" w:type="dxa"/>
          </w:tcPr>
          <w:p w14:paraId="50C86AFC" w14:textId="29297FDE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14:paraId="33BD224F" w14:textId="0F6778A2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0DBC045A" w14:textId="00087920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2</w:t>
            </w:r>
          </w:p>
        </w:tc>
        <w:tc>
          <w:tcPr>
            <w:tcW w:w="709" w:type="dxa"/>
          </w:tcPr>
          <w:p w14:paraId="5FD9AF28" w14:textId="601B761F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.2.1</w:t>
            </w:r>
          </w:p>
        </w:tc>
      </w:tr>
      <w:tr w:rsidR="008E1E8D" w14:paraId="211696B5" w14:textId="3D217928" w:rsidTr="003943C5">
        <w:trPr>
          <w:jc w:val="center"/>
        </w:trPr>
        <w:tc>
          <w:tcPr>
            <w:tcW w:w="881" w:type="dxa"/>
          </w:tcPr>
          <w:p w14:paraId="1C9D6872" w14:textId="77777777" w:rsidR="008E1E8D" w:rsidRDefault="008E1E8D" w:rsidP="008E1E8D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93" w:type="dxa"/>
            <w:vAlign w:val="center"/>
          </w:tcPr>
          <w:p w14:paraId="5DBC92E9" w14:textId="3A99DD56" w:rsidR="008E1E8D" w:rsidRDefault="008E1E8D" w:rsidP="008E1E8D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art B </w:t>
            </w:r>
            <w:r w:rsidRPr="00EC77C9">
              <w:rPr>
                <w:rFonts w:ascii="Arial" w:hAnsi="Arial" w:cs="Arial"/>
                <w:b/>
                <w:sz w:val="24"/>
                <w:szCs w:val="24"/>
              </w:rPr>
              <w:t>Questio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2 out of 3)</w:t>
            </w:r>
          </w:p>
        </w:tc>
        <w:tc>
          <w:tcPr>
            <w:tcW w:w="709" w:type="dxa"/>
          </w:tcPr>
          <w:p w14:paraId="265CE903" w14:textId="77777777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14:paraId="5563CEF0" w14:textId="77777777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9" w:type="dxa"/>
          </w:tcPr>
          <w:p w14:paraId="7106A586" w14:textId="77777777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8" w:type="dxa"/>
          </w:tcPr>
          <w:p w14:paraId="6D9717A2" w14:textId="77777777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9" w:type="dxa"/>
          </w:tcPr>
          <w:p w14:paraId="4831D563" w14:textId="77777777" w:rsidR="008E1E8D" w:rsidRDefault="008E1E8D" w:rsidP="008E1E8D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027F" w14:paraId="25F79315" w14:textId="3AD41959" w:rsidTr="001417D7">
        <w:trPr>
          <w:jc w:val="center"/>
        </w:trPr>
        <w:tc>
          <w:tcPr>
            <w:tcW w:w="881" w:type="dxa"/>
          </w:tcPr>
          <w:p w14:paraId="7AA0726B" w14:textId="1C027265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493" w:type="dxa"/>
          </w:tcPr>
          <w:p w14:paraId="78527CD0" w14:textId="4097BF89" w:rsidR="005F027F" w:rsidRDefault="005F027F" w:rsidP="005F027F">
            <w:pPr>
              <w:tabs>
                <w:tab w:val="num" w:pos="720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 w:rsidRPr="002A250A">
              <w:rPr>
                <w:rFonts w:ascii="Arial" w:hAnsi="Arial" w:cs="Arial"/>
                <w:sz w:val="24"/>
                <w:szCs w:val="24"/>
              </w:rPr>
              <w:t>What is a process model? Explain the process model using mathematical expression.</w:t>
            </w:r>
          </w:p>
        </w:tc>
        <w:tc>
          <w:tcPr>
            <w:tcW w:w="709" w:type="dxa"/>
          </w:tcPr>
          <w:p w14:paraId="0F8B20D7" w14:textId="61FDC9EE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14:paraId="67779386" w14:textId="595EFD11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14:paraId="71635717" w14:textId="0F8BA0A4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3D55F7B0" w14:textId="2AAF592D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</w:t>
            </w:r>
          </w:p>
        </w:tc>
        <w:tc>
          <w:tcPr>
            <w:tcW w:w="709" w:type="dxa"/>
          </w:tcPr>
          <w:p w14:paraId="75DD31C3" w14:textId="23FCCD58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.3.1</w:t>
            </w:r>
          </w:p>
        </w:tc>
      </w:tr>
      <w:tr w:rsidR="005F027F" w14:paraId="7E633D6D" w14:textId="77777777" w:rsidTr="001417D7">
        <w:trPr>
          <w:jc w:val="center"/>
        </w:trPr>
        <w:tc>
          <w:tcPr>
            <w:tcW w:w="881" w:type="dxa"/>
          </w:tcPr>
          <w:p w14:paraId="1E030294" w14:textId="24EB414B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493" w:type="dxa"/>
          </w:tcPr>
          <w:p w14:paraId="7486A8E0" w14:textId="01AD6F2D" w:rsidR="005F027F" w:rsidRDefault="005F027F" w:rsidP="005F027F">
            <w:pPr>
              <w:tabs>
                <w:tab w:val="num" w:pos="720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What are all the characteristics of a well-planned experiment?</w:t>
            </w:r>
          </w:p>
        </w:tc>
        <w:tc>
          <w:tcPr>
            <w:tcW w:w="709" w:type="dxa"/>
          </w:tcPr>
          <w:p w14:paraId="6D0993A8" w14:textId="60389536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14:paraId="23727EA8" w14:textId="2C1F6C9D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14:paraId="7A71B8C9" w14:textId="7A9E797C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77CAFB57" w14:textId="72393F71" w:rsidR="005F027F" w:rsidRDefault="000607CB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</w:t>
            </w:r>
          </w:p>
        </w:tc>
        <w:tc>
          <w:tcPr>
            <w:tcW w:w="709" w:type="dxa"/>
          </w:tcPr>
          <w:p w14:paraId="4119306B" w14:textId="1F9923AF" w:rsidR="005F027F" w:rsidRDefault="000607CB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.1</w:t>
            </w:r>
          </w:p>
        </w:tc>
      </w:tr>
      <w:tr w:rsidR="005F027F" w14:paraId="62DED986" w14:textId="77777777" w:rsidTr="001417D7">
        <w:trPr>
          <w:jc w:val="center"/>
        </w:trPr>
        <w:tc>
          <w:tcPr>
            <w:tcW w:w="881" w:type="dxa"/>
          </w:tcPr>
          <w:p w14:paraId="75F83AD0" w14:textId="7034A15A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5493" w:type="dxa"/>
          </w:tcPr>
          <w:p w14:paraId="4EF521BE" w14:textId="36DEFA7F" w:rsidR="005F027F" w:rsidRDefault="005F027F" w:rsidP="005F027F">
            <w:pPr>
              <w:tabs>
                <w:tab w:val="num" w:pos="720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lain synergistic and antagonistic interaction with an example.</w:t>
            </w:r>
          </w:p>
        </w:tc>
        <w:tc>
          <w:tcPr>
            <w:tcW w:w="709" w:type="dxa"/>
          </w:tcPr>
          <w:p w14:paraId="2D1C4A52" w14:textId="75C12C14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14:paraId="315BEC87" w14:textId="4C968B0A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14:paraId="2E8DCE7C" w14:textId="2CA775F2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113743EA" w14:textId="4564EC98" w:rsidR="005F027F" w:rsidRDefault="00801D5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</w:t>
            </w:r>
          </w:p>
        </w:tc>
        <w:tc>
          <w:tcPr>
            <w:tcW w:w="709" w:type="dxa"/>
          </w:tcPr>
          <w:p w14:paraId="10352BD2" w14:textId="17DCEBFC" w:rsidR="005F027F" w:rsidRDefault="00801D5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.4</w:t>
            </w:r>
          </w:p>
        </w:tc>
      </w:tr>
      <w:tr w:rsidR="005F027F" w14:paraId="55DA28D4" w14:textId="77777777" w:rsidTr="001417D7">
        <w:trPr>
          <w:jc w:val="center"/>
        </w:trPr>
        <w:tc>
          <w:tcPr>
            <w:tcW w:w="881" w:type="dxa"/>
          </w:tcPr>
          <w:p w14:paraId="177F573C" w14:textId="77777777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93" w:type="dxa"/>
          </w:tcPr>
          <w:p w14:paraId="0B4252F2" w14:textId="3CA5C841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Part C </w:t>
            </w:r>
            <w:r w:rsidRPr="00EC77C9">
              <w:rPr>
                <w:rFonts w:ascii="Arial" w:hAnsi="Arial" w:cs="Arial"/>
                <w:b/>
                <w:sz w:val="24"/>
                <w:szCs w:val="24"/>
              </w:rPr>
              <w:t>Question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(Either one)</w:t>
            </w:r>
          </w:p>
        </w:tc>
        <w:tc>
          <w:tcPr>
            <w:tcW w:w="709" w:type="dxa"/>
          </w:tcPr>
          <w:p w14:paraId="0A74BF98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14:paraId="3BE6EE1B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9" w:type="dxa"/>
          </w:tcPr>
          <w:p w14:paraId="25494B04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8" w:type="dxa"/>
          </w:tcPr>
          <w:p w14:paraId="07CF9DB1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9" w:type="dxa"/>
          </w:tcPr>
          <w:p w14:paraId="42E13C7C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027F" w14:paraId="2E876890" w14:textId="77777777" w:rsidTr="001417D7">
        <w:trPr>
          <w:jc w:val="center"/>
        </w:trPr>
        <w:tc>
          <w:tcPr>
            <w:tcW w:w="881" w:type="dxa"/>
          </w:tcPr>
          <w:p w14:paraId="146FFFFD" w14:textId="2E1EE1FF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5493" w:type="dxa"/>
          </w:tcPr>
          <w:p w14:paraId="27BC3ED0" w14:textId="3EC83899" w:rsidR="005F027F" w:rsidRDefault="005F027F" w:rsidP="005F027F">
            <w:pPr>
              <w:tabs>
                <w:tab w:val="num" w:pos="720"/>
              </w:tabs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lain in detail about the seven steps in experimentation with suitable example.</w:t>
            </w:r>
          </w:p>
        </w:tc>
        <w:tc>
          <w:tcPr>
            <w:tcW w:w="709" w:type="dxa"/>
          </w:tcPr>
          <w:p w14:paraId="7BC28A59" w14:textId="3568E258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567" w:type="dxa"/>
          </w:tcPr>
          <w:p w14:paraId="714281E6" w14:textId="223028DD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14:paraId="1F7E4147" w14:textId="2F648DF8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499B09D9" w14:textId="30BAEE3A" w:rsidR="005F027F" w:rsidRDefault="00801D5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</w:t>
            </w:r>
          </w:p>
        </w:tc>
        <w:tc>
          <w:tcPr>
            <w:tcW w:w="709" w:type="dxa"/>
          </w:tcPr>
          <w:p w14:paraId="5BD5A77E" w14:textId="4A1781F5" w:rsidR="005F027F" w:rsidRDefault="00801D5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.1</w:t>
            </w:r>
          </w:p>
        </w:tc>
      </w:tr>
      <w:tr w:rsidR="005F027F" w14:paraId="2FFA4144" w14:textId="41CAFC27" w:rsidTr="003943C5">
        <w:trPr>
          <w:jc w:val="center"/>
        </w:trPr>
        <w:tc>
          <w:tcPr>
            <w:tcW w:w="881" w:type="dxa"/>
          </w:tcPr>
          <w:p w14:paraId="25D24354" w14:textId="77777777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493" w:type="dxa"/>
            <w:vAlign w:val="center"/>
          </w:tcPr>
          <w:p w14:paraId="0E6DB7EC" w14:textId="649CF356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(or)</w:t>
            </w:r>
          </w:p>
        </w:tc>
        <w:tc>
          <w:tcPr>
            <w:tcW w:w="709" w:type="dxa"/>
          </w:tcPr>
          <w:p w14:paraId="22359A60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67" w:type="dxa"/>
          </w:tcPr>
          <w:p w14:paraId="7D700CD8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9" w:type="dxa"/>
          </w:tcPr>
          <w:p w14:paraId="4EA9AE9B" w14:textId="0E6C07E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8" w:type="dxa"/>
          </w:tcPr>
          <w:p w14:paraId="32923549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09" w:type="dxa"/>
          </w:tcPr>
          <w:p w14:paraId="233836D1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5F027F" w14:paraId="5821693F" w14:textId="77777777" w:rsidTr="001417D7">
        <w:trPr>
          <w:jc w:val="center"/>
        </w:trPr>
        <w:tc>
          <w:tcPr>
            <w:tcW w:w="881" w:type="dxa"/>
          </w:tcPr>
          <w:p w14:paraId="090101C0" w14:textId="76319667" w:rsidR="005F027F" w:rsidRDefault="005F027F" w:rsidP="005F027F">
            <w:pPr>
              <w:tabs>
                <w:tab w:val="num" w:pos="720"/>
              </w:tabs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5493" w:type="dxa"/>
          </w:tcPr>
          <w:p w14:paraId="6BE0EB5A" w14:textId="6151FCD1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lain the following terms with suitable examples:</w:t>
            </w:r>
          </w:p>
          <w:p w14:paraId="6A191922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. Degrees of freedom for interaction</w:t>
            </w:r>
          </w:p>
          <w:p w14:paraId="046D1808" w14:textId="68D1C81F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. Randomization</w:t>
            </w:r>
          </w:p>
          <w:p w14:paraId="2C0F3898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. Replication</w:t>
            </w:r>
          </w:p>
          <w:p w14:paraId="5DE81E0E" w14:textId="77777777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. Blocking</w:t>
            </w:r>
          </w:p>
          <w:p w14:paraId="7031E824" w14:textId="4BFDE799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. Discrete and Continuous Data</w:t>
            </w:r>
          </w:p>
          <w:p w14:paraId="06ACE18C" w14:textId="69E93380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f. Quality characteristics </w:t>
            </w:r>
          </w:p>
        </w:tc>
        <w:tc>
          <w:tcPr>
            <w:tcW w:w="709" w:type="dxa"/>
          </w:tcPr>
          <w:p w14:paraId="31556435" w14:textId="4D612B6A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567" w:type="dxa"/>
          </w:tcPr>
          <w:p w14:paraId="33F22438" w14:textId="2C9C739D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14:paraId="6B64388E" w14:textId="6177EFF3" w:rsidR="005F027F" w:rsidRDefault="005F027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708" w:type="dxa"/>
          </w:tcPr>
          <w:p w14:paraId="7EDA92F9" w14:textId="7E069E3F" w:rsidR="005F027F" w:rsidRDefault="00801D5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</w:t>
            </w:r>
          </w:p>
        </w:tc>
        <w:tc>
          <w:tcPr>
            <w:tcW w:w="709" w:type="dxa"/>
          </w:tcPr>
          <w:p w14:paraId="2245502C" w14:textId="73B68D60" w:rsidR="005F027F" w:rsidRDefault="00801D5F" w:rsidP="005F027F">
            <w:pPr>
              <w:tabs>
                <w:tab w:val="num" w:pos="720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.1.1</w:t>
            </w:r>
          </w:p>
        </w:tc>
      </w:tr>
    </w:tbl>
    <w:p w14:paraId="2EA6A419" w14:textId="77777777" w:rsidR="00D27399" w:rsidRDefault="00D27399" w:rsidP="00D27399">
      <w:pPr>
        <w:tabs>
          <w:tab w:val="num" w:pos="720"/>
        </w:tabs>
        <w:ind w:left="720" w:hanging="360"/>
        <w:jc w:val="center"/>
        <w:rPr>
          <w:rFonts w:ascii="Arial" w:hAnsi="Arial" w:cs="Arial"/>
          <w:sz w:val="24"/>
          <w:szCs w:val="24"/>
        </w:rPr>
      </w:pPr>
    </w:p>
    <w:p w14:paraId="01660293" w14:textId="106DAA34" w:rsidR="00995568" w:rsidRPr="001417D7" w:rsidRDefault="00995568" w:rsidP="00995568">
      <w:pPr>
        <w:ind w:hanging="11"/>
        <w:rPr>
          <w:rFonts w:ascii="Arial" w:hAnsi="Arial" w:cs="Arial"/>
          <w:b/>
          <w:sz w:val="24"/>
          <w:szCs w:val="24"/>
        </w:rPr>
      </w:pPr>
      <w:r w:rsidRPr="001417D7">
        <w:rPr>
          <w:rFonts w:ascii="Arial" w:hAnsi="Arial" w:cs="Arial"/>
          <w:b/>
          <w:sz w:val="24"/>
          <w:szCs w:val="24"/>
        </w:rPr>
        <w:t>Prepared by:</w:t>
      </w:r>
      <w:r w:rsidR="00D834F4">
        <w:rPr>
          <w:rFonts w:ascii="Arial" w:hAnsi="Arial" w:cs="Arial"/>
          <w:b/>
          <w:sz w:val="24"/>
          <w:szCs w:val="24"/>
        </w:rPr>
        <w:t xml:space="preserve"> Dr. S. Murali, Associate Professor, Dept. of Mechanical, KTR</w:t>
      </w:r>
      <w:r w:rsidRPr="001417D7">
        <w:rPr>
          <w:rFonts w:ascii="Arial" w:hAnsi="Arial" w:cs="Arial"/>
          <w:b/>
          <w:sz w:val="24"/>
          <w:szCs w:val="24"/>
        </w:rPr>
        <w:tab/>
      </w:r>
      <w:r w:rsidRPr="001417D7">
        <w:rPr>
          <w:rFonts w:ascii="Arial" w:hAnsi="Arial" w:cs="Arial"/>
          <w:b/>
          <w:sz w:val="24"/>
          <w:szCs w:val="24"/>
        </w:rPr>
        <w:tab/>
      </w:r>
      <w:r w:rsidRPr="001417D7">
        <w:rPr>
          <w:rFonts w:ascii="Arial" w:hAnsi="Arial" w:cs="Arial"/>
          <w:b/>
          <w:sz w:val="24"/>
          <w:szCs w:val="24"/>
        </w:rPr>
        <w:tab/>
      </w:r>
      <w:r w:rsidRPr="001417D7">
        <w:rPr>
          <w:rFonts w:ascii="Arial" w:hAnsi="Arial" w:cs="Arial"/>
          <w:b/>
          <w:sz w:val="24"/>
          <w:szCs w:val="24"/>
        </w:rPr>
        <w:tab/>
      </w:r>
      <w:r w:rsidRPr="001417D7">
        <w:rPr>
          <w:rFonts w:ascii="Arial" w:hAnsi="Arial" w:cs="Arial"/>
          <w:b/>
          <w:sz w:val="24"/>
          <w:szCs w:val="24"/>
        </w:rPr>
        <w:tab/>
      </w:r>
      <w:r w:rsidRPr="001417D7">
        <w:rPr>
          <w:rFonts w:ascii="Arial" w:hAnsi="Arial" w:cs="Arial"/>
          <w:b/>
          <w:sz w:val="24"/>
          <w:szCs w:val="24"/>
        </w:rPr>
        <w:tab/>
      </w:r>
      <w:r w:rsidRPr="001417D7">
        <w:rPr>
          <w:rFonts w:ascii="Arial" w:hAnsi="Arial" w:cs="Arial"/>
          <w:b/>
          <w:sz w:val="24"/>
          <w:szCs w:val="24"/>
        </w:rPr>
        <w:tab/>
      </w:r>
    </w:p>
    <w:p w14:paraId="4CB7D2D7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04FB8947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40CE0B7C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3B9B71B5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5566088A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46628387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4C5CB360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1B5A41D8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709CB862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475A7B4A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7538B11A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1AEF2FE1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650C80E9" w14:textId="77777777" w:rsidR="001417D7" w:rsidRDefault="001417D7" w:rsidP="005E528B">
      <w:pPr>
        <w:rPr>
          <w:rFonts w:ascii="Arial" w:hAnsi="Arial" w:cs="Arial"/>
          <w:b/>
          <w:sz w:val="24"/>
          <w:szCs w:val="24"/>
        </w:rPr>
      </w:pPr>
    </w:p>
    <w:p w14:paraId="5EC56443" w14:textId="5D8E5052" w:rsidR="003969AA" w:rsidRDefault="005E528B" w:rsidP="005E528B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Outcome Alignment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5E528B" w14:paraId="61DE1587" w14:textId="77777777" w:rsidTr="00813CF2">
        <w:tc>
          <w:tcPr>
            <w:tcW w:w="1502" w:type="dxa"/>
            <w:vMerge w:val="restart"/>
          </w:tcPr>
          <w:p w14:paraId="32DF814A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  <w:p w14:paraId="436FC747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  <w:tc>
          <w:tcPr>
            <w:tcW w:w="7514" w:type="dxa"/>
            <w:gridSpan w:val="5"/>
          </w:tcPr>
          <w:p w14:paraId="323CCF01" w14:textId="2D937454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 distribution</w:t>
            </w:r>
          </w:p>
        </w:tc>
      </w:tr>
      <w:tr w:rsidR="005E528B" w14:paraId="44B7EF1F" w14:textId="77777777" w:rsidTr="00813CF2">
        <w:tc>
          <w:tcPr>
            <w:tcW w:w="1502" w:type="dxa"/>
            <w:vMerge/>
          </w:tcPr>
          <w:p w14:paraId="1FECD6C7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</w:tcPr>
          <w:p w14:paraId="5BF857FF" w14:textId="248CF08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  <w:tc>
          <w:tcPr>
            <w:tcW w:w="1503" w:type="dxa"/>
          </w:tcPr>
          <w:p w14:paraId="6154CB52" w14:textId="69E10A0F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  <w:tc>
          <w:tcPr>
            <w:tcW w:w="1503" w:type="dxa"/>
          </w:tcPr>
          <w:p w14:paraId="0D08E208" w14:textId="6B903E34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  <w:tc>
          <w:tcPr>
            <w:tcW w:w="1503" w:type="dxa"/>
          </w:tcPr>
          <w:p w14:paraId="28D40D32" w14:textId="3B6ADB9B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  <w:tc>
          <w:tcPr>
            <w:tcW w:w="1503" w:type="dxa"/>
          </w:tcPr>
          <w:p w14:paraId="6A0B0B28" w14:textId="3F78F479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5E528B" w14:paraId="116449D3" w14:textId="77777777" w:rsidTr="00813CF2">
        <w:tc>
          <w:tcPr>
            <w:tcW w:w="1502" w:type="dxa"/>
          </w:tcPr>
          <w:p w14:paraId="5F5D6030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2" w:type="dxa"/>
          </w:tcPr>
          <w:p w14:paraId="1C3FE8CE" w14:textId="2167649F" w:rsidR="005E528B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3" w:type="dxa"/>
          </w:tcPr>
          <w:p w14:paraId="5AD2F8BB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6A9D0C3A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5EAF54C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1D1317C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28B" w14:paraId="0B87C7BA" w14:textId="77777777" w:rsidTr="00813CF2">
        <w:tc>
          <w:tcPr>
            <w:tcW w:w="1502" w:type="dxa"/>
          </w:tcPr>
          <w:p w14:paraId="4F70ED15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2" w:type="dxa"/>
          </w:tcPr>
          <w:p w14:paraId="3A4418C5" w14:textId="168BD9BE" w:rsidR="005E528B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3" w:type="dxa"/>
          </w:tcPr>
          <w:p w14:paraId="617704BF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DFE02A8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04B8B6C2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D47EE25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28B" w14:paraId="3A51E92A" w14:textId="77777777" w:rsidTr="00813CF2">
        <w:tc>
          <w:tcPr>
            <w:tcW w:w="1502" w:type="dxa"/>
          </w:tcPr>
          <w:p w14:paraId="7305EC94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02" w:type="dxa"/>
          </w:tcPr>
          <w:p w14:paraId="4551EAF1" w14:textId="0E2D076C" w:rsidR="005E528B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3" w:type="dxa"/>
          </w:tcPr>
          <w:p w14:paraId="72AEFF15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E7CB92C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51D8A03B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E87C9B4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28B" w14:paraId="33CC8806" w14:textId="77777777" w:rsidTr="00813CF2">
        <w:tc>
          <w:tcPr>
            <w:tcW w:w="1502" w:type="dxa"/>
          </w:tcPr>
          <w:p w14:paraId="736AC3F3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2" w:type="dxa"/>
          </w:tcPr>
          <w:p w14:paraId="61EC3D5B" w14:textId="708272F4" w:rsidR="005E528B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3" w:type="dxa"/>
          </w:tcPr>
          <w:p w14:paraId="3EFAC478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5500576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59EE5FD9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8DFFBD3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28B" w14:paraId="08B2190B" w14:textId="77777777" w:rsidTr="00813CF2">
        <w:tc>
          <w:tcPr>
            <w:tcW w:w="1502" w:type="dxa"/>
          </w:tcPr>
          <w:p w14:paraId="488B14C3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502" w:type="dxa"/>
          </w:tcPr>
          <w:p w14:paraId="1AA85ABA" w14:textId="5780E7BC" w:rsidR="005E528B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3" w:type="dxa"/>
          </w:tcPr>
          <w:p w14:paraId="47AD5BE6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60AB6796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AB1C7F3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015082AF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75EF" w14:paraId="6777C167" w14:textId="77777777" w:rsidTr="00813CF2">
        <w:tc>
          <w:tcPr>
            <w:tcW w:w="1502" w:type="dxa"/>
          </w:tcPr>
          <w:p w14:paraId="145029BC" w14:textId="46B7F9C9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02" w:type="dxa"/>
          </w:tcPr>
          <w:p w14:paraId="625DDFD2" w14:textId="42B92701" w:rsidR="001675EF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3" w:type="dxa"/>
          </w:tcPr>
          <w:p w14:paraId="466062EA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ABF8CDC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18BDCAB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0D9D52A2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75EF" w14:paraId="11F48F5B" w14:textId="77777777" w:rsidTr="00813CF2">
        <w:tc>
          <w:tcPr>
            <w:tcW w:w="1502" w:type="dxa"/>
          </w:tcPr>
          <w:p w14:paraId="08378B0A" w14:textId="1AF67608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502" w:type="dxa"/>
          </w:tcPr>
          <w:p w14:paraId="55DDA0F3" w14:textId="541A2A61" w:rsidR="001675EF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3" w:type="dxa"/>
          </w:tcPr>
          <w:p w14:paraId="32746B76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74B57E6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6077D7B6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09B540E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75EF" w14:paraId="72BB4D6C" w14:textId="77777777" w:rsidTr="00813CF2">
        <w:tc>
          <w:tcPr>
            <w:tcW w:w="1502" w:type="dxa"/>
          </w:tcPr>
          <w:p w14:paraId="1CC8DAB8" w14:textId="7C1ABFF5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502" w:type="dxa"/>
          </w:tcPr>
          <w:p w14:paraId="607B76E5" w14:textId="0AD89CFD" w:rsidR="001675EF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03" w:type="dxa"/>
          </w:tcPr>
          <w:p w14:paraId="7B8D15EA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6E8EB355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382B17F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7E04B72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75EF" w14:paraId="1B1FB6F9" w14:textId="77777777" w:rsidTr="00813CF2">
        <w:tc>
          <w:tcPr>
            <w:tcW w:w="1502" w:type="dxa"/>
          </w:tcPr>
          <w:p w14:paraId="4D050ACF" w14:textId="29431CE8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02" w:type="dxa"/>
          </w:tcPr>
          <w:p w14:paraId="557C8C47" w14:textId="54054162" w:rsidR="001675EF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03" w:type="dxa"/>
          </w:tcPr>
          <w:p w14:paraId="261E5AE8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5924B52" w14:textId="6BE5C552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08608F37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7B62DF5C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675EF" w14:paraId="00C2A81C" w14:textId="77777777" w:rsidTr="00813CF2">
        <w:tc>
          <w:tcPr>
            <w:tcW w:w="1502" w:type="dxa"/>
          </w:tcPr>
          <w:p w14:paraId="0EE62C05" w14:textId="5E52056C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502" w:type="dxa"/>
          </w:tcPr>
          <w:p w14:paraId="2F338061" w14:textId="6643442C" w:rsidR="001675EF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03" w:type="dxa"/>
          </w:tcPr>
          <w:p w14:paraId="65D0C46E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150C9CD6" w14:textId="08141F68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1FE96E4C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5939280F" w14:textId="77777777" w:rsidR="001675EF" w:rsidRDefault="001675EF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28B" w14:paraId="572EE93B" w14:textId="77777777" w:rsidTr="00813CF2">
        <w:tc>
          <w:tcPr>
            <w:tcW w:w="1502" w:type="dxa"/>
          </w:tcPr>
          <w:p w14:paraId="32FB684D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502" w:type="dxa"/>
          </w:tcPr>
          <w:p w14:paraId="71DD2909" w14:textId="07BE5685" w:rsidR="005E528B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503" w:type="dxa"/>
          </w:tcPr>
          <w:p w14:paraId="4C7C4105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55D7354E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3C24DF08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6D8D0CBF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528B" w14:paraId="1B176BF2" w14:textId="77777777" w:rsidTr="00813CF2">
        <w:tc>
          <w:tcPr>
            <w:tcW w:w="1502" w:type="dxa"/>
          </w:tcPr>
          <w:p w14:paraId="3DB6615D" w14:textId="1C7744A1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502" w:type="dxa"/>
          </w:tcPr>
          <w:p w14:paraId="18C1F9F7" w14:textId="560C8C19" w:rsidR="005E528B" w:rsidRDefault="007C1C7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503" w:type="dxa"/>
          </w:tcPr>
          <w:p w14:paraId="649F2FA7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49F3F8FA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FA36A75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3" w:type="dxa"/>
          </w:tcPr>
          <w:p w14:paraId="2B37E9F7" w14:textId="77777777" w:rsidR="005E528B" w:rsidRDefault="005E528B" w:rsidP="00813CF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5B5689B" w14:textId="77777777" w:rsidR="005E528B" w:rsidRPr="000E0002" w:rsidRDefault="005E528B" w:rsidP="005E528B">
      <w:pPr>
        <w:rPr>
          <w:rFonts w:ascii="Arial" w:hAnsi="Arial" w:cs="Arial"/>
          <w:b/>
          <w:sz w:val="24"/>
          <w:szCs w:val="24"/>
        </w:rPr>
      </w:pPr>
    </w:p>
    <w:p w14:paraId="31B91DF2" w14:textId="37AC3D38" w:rsidR="000E0002" w:rsidRDefault="000E0002" w:rsidP="005E528B">
      <w:pPr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sz w:val="24"/>
          <w:szCs w:val="24"/>
          <w:lang w:val="en-US"/>
        </w:rPr>
        <w:t>“</w:t>
      </w:r>
      <w:r w:rsidRPr="005517B7">
        <w:rPr>
          <w:rFonts w:ascii="Arial" w:hAnsi="Arial" w:cs="Arial"/>
          <w:b/>
          <w:bCs/>
          <w:sz w:val="24"/>
          <w:szCs w:val="24"/>
          <w:lang w:val="en-US"/>
        </w:rPr>
        <w:t>Quality Matrix</w:t>
      </w:r>
      <w:r>
        <w:rPr>
          <w:rFonts w:ascii="Arial" w:hAnsi="Arial" w:cs="Arial"/>
          <w:bCs/>
          <w:sz w:val="24"/>
          <w:szCs w:val="24"/>
          <w:lang w:val="en-US"/>
        </w:rPr>
        <w:t>”</w:t>
      </w:r>
      <w:r w:rsidR="005E528B">
        <w:rPr>
          <w:rFonts w:ascii="Arial" w:hAnsi="Arial" w:cs="Arial"/>
          <w:bCs/>
          <w:sz w:val="24"/>
          <w:szCs w:val="24"/>
          <w:lang w:val="en-US"/>
        </w:rPr>
        <w:t>: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320"/>
        <w:gridCol w:w="1134"/>
        <w:gridCol w:w="1134"/>
        <w:gridCol w:w="1134"/>
        <w:gridCol w:w="1134"/>
      </w:tblGrid>
      <w:tr w:rsidR="00D27399" w14:paraId="1E58967A" w14:textId="77777777" w:rsidTr="00B7491A">
        <w:trPr>
          <w:jc w:val="center"/>
        </w:trPr>
        <w:tc>
          <w:tcPr>
            <w:tcW w:w="1320" w:type="dxa"/>
            <w:vMerge w:val="restart"/>
          </w:tcPr>
          <w:p w14:paraId="7F0DDE58" w14:textId="4708ACE4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Question No.</w:t>
            </w:r>
          </w:p>
        </w:tc>
        <w:tc>
          <w:tcPr>
            <w:tcW w:w="4536" w:type="dxa"/>
            <w:gridSpan w:val="4"/>
          </w:tcPr>
          <w:p w14:paraId="3FB74AA7" w14:textId="317DAD0E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BL Distribution</w:t>
            </w:r>
          </w:p>
        </w:tc>
      </w:tr>
      <w:tr w:rsidR="00D27399" w14:paraId="44074B72" w14:textId="77777777" w:rsidTr="006C273B">
        <w:trPr>
          <w:jc w:val="center"/>
        </w:trPr>
        <w:tc>
          <w:tcPr>
            <w:tcW w:w="1320" w:type="dxa"/>
            <w:vMerge/>
          </w:tcPr>
          <w:p w14:paraId="4791759A" w14:textId="77777777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vAlign w:val="center"/>
          </w:tcPr>
          <w:p w14:paraId="32596006" w14:textId="3B591DC9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L1</w:t>
            </w:r>
          </w:p>
        </w:tc>
        <w:tc>
          <w:tcPr>
            <w:tcW w:w="1134" w:type="dxa"/>
            <w:vAlign w:val="center"/>
          </w:tcPr>
          <w:p w14:paraId="29C5A02C" w14:textId="64D868AE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L2</w:t>
            </w:r>
          </w:p>
        </w:tc>
        <w:tc>
          <w:tcPr>
            <w:tcW w:w="1134" w:type="dxa"/>
            <w:vAlign w:val="center"/>
          </w:tcPr>
          <w:p w14:paraId="1D9E713B" w14:textId="5D34D20C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L3</w:t>
            </w:r>
          </w:p>
        </w:tc>
        <w:tc>
          <w:tcPr>
            <w:tcW w:w="1134" w:type="dxa"/>
            <w:vAlign w:val="center"/>
          </w:tcPr>
          <w:p w14:paraId="626AB594" w14:textId="4E6AF358" w:rsidR="00D27399" w:rsidRDefault="00D27399" w:rsidP="000E0002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L4</w:t>
            </w:r>
          </w:p>
        </w:tc>
      </w:tr>
      <w:tr w:rsidR="00D27399" w14:paraId="156F0C69" w14:textId="77777777" w:rsidTr="006C273B">
        <w:trPr>
          <w:jc w:val="center"/>
        </w:trPr>
        <w:tc>
          <w:tcPr>
            <w:tcW w:w="1320" w:type="dxa"/>
          </w:tcPr>
          <w:p w14:paraId="66E6390A" w14:textId="7022E312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2732AA" w14:textId="22204634" w:rsidR="00D27399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CF6B2A" w14:textId="76BDCB48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4F0812" w14:textId="69CCF41C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F55DE5" w14:textId="7F7FEDA6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D27399" w14:paraId="6902C14A" w14:textId="77777777" w:rsidTr="006C273B">
        <w:trPr>
          <w:jc w:val="center"/>
        </w:trPr>
        <w:tc>
          <w:tcPr>
            <w:tcW w:w="1320" w:type="dxa"/>
          </w:tcPr>
          <w:p w14:paraId="603BC9F8" w14:textId="056E14C4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02747" w14:textId="6866F08C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AFB61F" w14:textId="0FCCE856" w:rsidR="00D27399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DEA8951" w14:textId="7543DE21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A2E242" w14:textId="7621443D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D27399" w14:paraId="48C97667" w14:textId="77777777" w:rsidTr="006C273B">
        <w:trPr>
          <w:jc w:val="center"/>
        </w:trPr>
        <w:tc>
          <w:tcPr>
            <w:tcW w:w="1320" w:type="dxa"/>
          </w:tcPr>
          <w:p w14:paraId="29BE1F2F" w14:textId="6B1F53FB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BF05BE" w14:textId="5A86E74B" w:rsidR="00D27399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C48A7" w14:textId="57E2E605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8C079C" w14:textId="4F6E5C97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0CB674" w14:textId="3653FF1A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D27399" w14:paraId="2D29126C" w14:textId="77777777" w:rsidTr="006C273B">
        <w:trPr>
          <w:jc w:val="center"/>
        </w:trPr>
        <w:tc>
          <w:tcPr>
            <w:tcW w:w="1320" w:type="dxa"/>
          </w:tcPr>
          <w:p w14:paraId="73D02A7A" w14:textId="2BE5A78A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3FA7B17" w14:textId="42F9D221" w:rsidR="00D27399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B50E312" w14:textId="7B2B6E3C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23E87B" w14:textId="4F39E5A3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9A8057" w14:textId="4EFCB1B2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D27399" w14:paraId="0ACFFBDC" w14:textId="77777777" w:rsidTr="006C273B">
        <w:trPr>
          <w:jc w:val="center"/>
        </w:trPr>
        <w:tc>
          <w:tcPr>
            <w:tcW w:w="1320" w:type="dxa"/>
          </w:tcPr>
          <w:p w14:paraId="1BB47E65" w14:textId="24592D94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1B544" w14:textId="04FF203F" w:rsidR="00D27399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73E3F9" w14:textId="16E5A4C0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FD7B16" w14:textId="6F40756C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67B43C" w14:textId="0ED728AF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336888" w14:paraId="6EF78C62" w14:textId="77777777" w:rsidTr="006C273B">
        <w:trPr>
          <w:jc w:val="center"/>
        </w:trPr>
        <w:tc>
          <w:tcPr>
            <w:tcW w:w="1320" w:type="dxa"/>
            <w:vAlign w:val="center"/>
          </w:tcPr>
          <w:p w14:paraId="5EC46E9F" w14:textId="29D1910D" w:rsidR="00336888" w:rsidRPr="003D35C3" w:rsidRDefault="00336888" w:rsidP="006C273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D4A5A0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E2B920" w14:textId="6BE520A1" w:rsidR="00336888" w:rsidRDefault="00741BAA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E4DDD6" w14:textId="5021A9D6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1F3315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336888" w14:paraId="0F5DF9B4" w14:textId="77777777" w:rsidTr="006C273B">
        <w:trPr>
          <w:jc w:val="center"/>
        </w:trPr>
        <w:tc>
          <w:tcPr>
            <w:tcW w:w="1320" w:type="dxa"/>
            <w:vAlign w:val="center"/>
          </w:tcPr>
          <w:p w14:paraId="660E6758" w14:textId="67B66687" w:rsidR="00336888" w:rsidRPr="003D35C3" w:rsidRDefault="00336888" w:rsidP="006C273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9F7F99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EEE83F" w14:textId="3DC34EF7" w:rsidR="00336888" w:rsidRDefault="00296C37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0A6A8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1658EA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336888" w14:paraId="36A6ED96" w14:textId="77777777" w:rsidTr="006C273B">
        <w:trPr>
          <w:jc w:val="center"/>
        </w:trPr>
        <w:tc>
          <w:tcPr>
            <w:tcW w:w="1320" w:type="dxa"/>
            <w:vAlign w:val="center"/>
          </w:tcPr>
          <w:p w14:paraId="6140C6E4" w14:textId="5B883BD5" w:rsidR="00336888" w:rsidRPr="003D35C3" w:rsidRDefault="00336888" w:rsidP="006C273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1B0DB8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1EA0D1B" w14:textId="0317A937" w:rsidR="00336888" w:rsidRDefault="00296C37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05A6AA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D7AA23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336888" w14:paraId="6BC067FB" w14:textId="77777777" w:rsidTr="006C273B">
        <w:trPr>
          <w:jc w:val="center"/>
        </w:trPr>
        <w:tc>
          <w:tcPr>
            <w:tcW w:w="1320" w:type="dxa"/>
            <w:vAlign w:val="center"/>
          </w:tcPr>
          <w:p w14:paraId="75327012" w14:textId="146C3EB6" w:rsidR="00336888" w:rsidRPr="003D35C3" w:rsidRDefault="00336888" w:rsidP="006C273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025076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D58454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424C9B" w14:textId="7EF292CF" w:rsidR="00336888" w:rsidRDefault="00296C37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8191BB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336888" w14:paraId="08E41799" w14:textId="77777777" w:rsidTr="006C273B">
        <w:trPr>
          <w:jc w:val="center"/>
        </w:trPr>
        <w:tc>
          <w:tcPr>
            <w:tcW w:w="1320" w:type="dxa"/>
            <w:vAlign w:val="center"/>
          </w:tcPr>
          <w:p w14:paraId="5B4A8659" w14:textId="1DA0CD8A" w:rsidR="00336888" w:rsidRPr="003D35C3" w:rsidRDefault="00336888" w:rsidP="006C273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510E19E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AC49B6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948065" w14:textId="3355F152" w:rsidR="00336888" w:rsidRDefault="00296C37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1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E5BC9" w14:textId="77777777" w:rsidR="00336888" w:rsidRDefault="00336888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D27399" w14:paraId="756B0D1D" w14:textId="77777777" w:rsidTr="006C273B">
        <w:trPr>
          <w:jc w:val="center"/>
        </w:trPr>
        <w:tc>
          <w:tcPr>
            <w:tcW w:w="1320" w:type="dxa"/>
            <w:vAlign w:val="center"/>
          </w:tcPr>
          <w:p w14:paraId="7074BFC0" w14:textId="240FAF60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ot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ED2894" w14:textId="41D189AD" w:rsidR="00D27399" w:rsidRDefault="00296C37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3A8B1C" w14:textId="224CF79F" w:rsidR="00D27399" w:rsidRDefault="00FF4DAD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F786BE" w14:textId="50E9B84C" w:rsidR="00D27399" w:rsidRDefault="00461DF1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2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CF8EB23" w14:textId="156A3BA3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  <w:tr w:rsidR="00D27399" w14:paraId="16C78039" w14:textId="77777777" w:rsidTr="006C273B">
        <w:trPr>
          <w:jc w:val="center"/>
        </w:trPr>
        <w:tc>
          <w:tcPr>
            <w:tcW w:w="1320" w:type="dxa"/>
            <w:vAlign w:val="center"/>
          </w:tcPr>
          <w:p w14:paraId="26E2F51E" w14:textId="08C7B2CC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3D35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E242CF" w14:textId="0F7E9117" w:rsidR="00D27399" w:rsidRDefault="008A4FA5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9.7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29E0E7" w14:textId="31678850" w:rsidR="00D27399" w:rsidRDefault="00741BAA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31.7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A5F8B9" w14:textId="4F5E4E1A" w:rsidR="00D27399" w:rsidRDefault="00086D5A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58.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943C63F" w14:textId="1D98269B" w:rsidR="00D27399" w:rsidRDefault="00D27399" w:rsidP="006C273B">
            <w:pPr>
              <w:jc w:val="center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</w:p>
        </w:tc>
      </w:tr>
    </w:tbl>
    <w:p w14:paraId="7D12226F" w14:textId="61ACBC5A" w:rsidR="000E0002" w:rsidRDefault="00801D5F" w:rsidP="000E0002">
      <w:pPr>
        <w:jc w:val="center"/>
        <w:rPr>
          <w:rFonts w:ascii="Arial" w:hAnsi="Arial" w:cs="Arial"/>
          <w:bCs/>
          <w:sz w:val="24"/>
          <w:szCs w:val="24"/>
          <w:lang w:val="en-US"/>
        </w:rPr>
      </w:pPr>
      <w:r>
        <w:rPr>
          <w:rFonts w:ascii="Arial" w:hAnsi="Arial" w:cs="Arial"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AC2C321" wp14:editId="726E5166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D64C974" w14:textId="3BC4110B" w:rsidR="00D27399" w:rsidRPr="001E69F1" w:rsidRDefault="00D27399" w:rsidP="00D27399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</w:p>
    <w:p w14:paraId="2A2C3F7B" w14:textId="03846998" w:rsidR="00BE3F49" w:rsidRDefault="00BE3F49" w:rsidP="00BE3F49">
      <w:pPr>
        <w:jc w:val="center"/>
        <w:rPr>
          <w:rFonts w:ascii="Arial" w:hAnsi="Arial" w:cs="Arial"/>
          <w:b/>
          <w:sz w:val="24"/>
          <w:szCs w:val="24"/>
        </w:rPr>
      </w:pPr>
    </w:p>
    <w:p w14:paraId="67469E78" w14:textId="77777777" w:rsidR="00CC2D06" w:rsidRDefault="00CC2D06" w:rsidP="004B183C">
      <w:pPr>
        <w:rPr>
          <w:rFonts w:ascii="Arial" w:hAnsi="Arial" w:cs="Arial"/>
          <w:sz w:val="24"/>
          <w:szCs w:val="24"/>
        </w:rPr>
      </w:pPr>
    </w:p>
    <w:p w14:paraId="733D9EA2" w14:textId="304C192B" w:rsidR="005E528B" w:rsidRDefault="005E528B" w:rsidP="004B183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="001E69F1">
        <w:rPr>
          <w:rFonts w:ascii="Arial" w:hAnsi="Arial" w:cs="Arial"/>
          <w:sz w:val="24"/>
          <w:szCs w:val="24"/>
        </w:rPr>
        <w:t>repared by</w:t>
      </w:r>
      <w:r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ab/>
      </w:r>
      <w:r w:rsidR="003F521C">
        <w:rPr>
          <w:rFonts w:ascii="Arial" w:hAnsi="Arial" w:cs="Arial"/>
          <w:sz w:val="24"/>
          <w:szCs w:val="24"/>
        </w:rPr>
        <w:t>S. Murali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C865F1">
        <w:rPr>
          <w:rFonts w:ascii="Arial" w:hAnsi="Arial" w:cs="Arial"/>
          <w:sz w:val="24"/>
          <w:szCs w:val="24"/>
        </w:rPr>
        <w:t xml:space="preserve">                    Course Coordinator</w:t>
      </w:r>
      <w:r>
        <w:rPr>
          <w:rFonts w:ascii="Arial" w:hAnsi="Arial" w:cs="Arial"/>
          <w:sz w:val="24"/>
          <w:szCs w:val="24"/>
        </w:rPr>
        <w:tab/>
        <w:t xml:space="preserve"> </w:t>
      </w:r>
    </w:p>
    <w:p w14:paraId="566A7871" w14:textId="53A69B98" w:rsidR="005E528B" w:rsidRDefault="005E528B" w:rsidP="005E528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Kindly add name and signature)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="00C865F1">
        <w:rPr>
          <w:rFonts w:ascii="Arial" w:hAnsi="Arial" w:cs="Arial"/>
          <w:sz w:val="24"/>
          <w:szCs w:val="24"/>
        </w:rPr>
        <w:tab/>
      </w:r>
      <w:r w:rsidR="006D7D70">
        <w:rPr>
          <w:rFonts w:ascii="Arial" w:hAnsi="Arial" w:cs="Arial"/>
          <w:sz w:val="24"/>
          <w:szCs w:val="24"/>
        </w:rPr>
        <w:t>(</w:t>
      </w:r>
      <w:r w:rsidR="00C865F1">
        <w:rPr>
          <w:rFonts w:ascii="Arial" w:hAnsi="Arial" w:cs="Arial"/>
          <w:sz w:val="24"/>
          <w:szCs w:val="24"/>
        </w:rPr>
        <w:t>Kindly add name and signature)</w:t>
      </w:r>
      <w:r>
        <w:rPr>
          <w:rFonts w:ascii="Arial" w:hAnsi="Arial" w:cs="Arial"/>
          <w:sz w:val="24"/>
          <w:szCs w:val="24"/>
        </w:rPr>
        <w:tab/>
      </w:r>
    </w:p>
    <w:p w14:paraId="3748994B" w14:textId="77777777" w:rsidR="005E528B" w:rsidRDefault="005E528B" w:rsidP="004B183C">
      <w:pPr>
        <w:rPr>
          <w:rFonts w:ascii="Arial" w:hAnsi="Arial" w:cs="Arial"/>
          <w:sz w:val="24"/>
          <w:szCs w:val="24"/>
        </w:rPr>
      </w:pPr>
    </w:p>
    <w:p w14:paraId="68F204A7" w14:textId="353B5746" w:rsidR="005E528B" w:rsidRDefault="00C865F1" w:rsidP="005E528B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Verified and approved by:                                     </w:t>
      </w:r>
      <w:r w:rsidR="005E528B">
        <w:rPr>
          <w:rFonts w:ascii="Arial" w:hAnsi="Arial" w:cs="Arial"/>
          <w:sz w:val="24"/>
          <w:szCs w:val="24"/>
        </w:rPr>
        <w:t xml:space="preserve">Signature of Professor In-charge </w:t>
      </w:r>
    </w:p>
    <w:p w14:paraId="6F68BC2C" w14:textId="65602A15" w:rsidR="00C865F1" w:rsidRDefault="00C865F1" w:rsidP="00C865F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(Kindly add name and signature)                           </w:t>
      </w:r>
    </w:p>
    <w:p w14:paraId="15C4125E" w14:textId="77777777" w:rsidR="001417D7" w:rsidRPr="001417D7" w:rsidRDefault="001417D7" w:rsidP="001417D7">
      <w:pPr>
        <w:rPr>
          <w:rFonts w:ascii="Arial" w:hAnsi="Arial" w:cs="Arial"/>
          <w:b/>
          <w:bCs/>
          <w:szCs w:val="24"/>
        </w:rPr>
      </w:pPr>
      <w:r w:rsidRPr="001417D7">
        <w:rPr>
          <w:rFonts w:ascii="Arial" w:hAnsi="Arial" w:cs="Arial"/>
          <w:b/>
          <w:bCs/>
          <w:szCs w:val="24"/>
        </w:rPr>
        <w:t>M – Marks for each question</w:t>
      </w:r>
    </w:p>
    <w:p w14:paraId="1E016948" w14:textId="77777777" w:rsidR="001417D7" w:rsidRPr="001417D7" w:rsidRDefault="001417D7" w:rsidP="001417D7">
      <w:pPr>
        <w:rPr>
          <w:rFonts w:ascii="Arial" w:hAnsi="Arial" w:cs="Arial"/>
          <w:b/>
          <w:bCs/>
          <w:szCs w:val="24"/>
        </w:rPr>
      </w:pPr>
      <w:r w:rsidRPr="001417D7">
        <w:rPr>
          <w:rFonts w:ascii="Arial" w:hAnsi="Arial" w:cs="Arial"/>
          <w:b/>
          <w:bCs/>
          <w:szCs w:val="24"/>
        </w:rPr>
        <w:t>CO – Course Outcome</w:t>
      </w:r>
    </w:p>
    <w:p w14:paraId="3730AD6C" w14:textId="77777777" w:rsidR="001417D7" w:rsidRPr="001417D7" w:rsidRDefault="001417D7" w:rsidP="001417D7">
      <w:pPr>
        <w:rPr>
          <w:rFonts w:ascii="Arial" w:hAnsi="Arial" w:cs="Arial"/>
          <w:b/>
          <w:bCs/>
          <w:szCs w:val="24"/>
        </w:rPr>
      </w:pPr>
      <w:r w:rsidRPr="001417D7">
        <w:rPr>
          <w:rFonts w:ascii="Arial" w:hAnsi="Arial" w:cs="Arial"/>
          <w:b/>
          <w:bCs/>
          <w:szCs w:val="24"/>
        </w:rPr>
        <w:t>BL – Bloom’s Level</w:t>
      </w:r>
    </w:p>
    <w:p w14:paraId="6179DFE6" w14:textId="77777777" w:rsidR="001417D7" w:rsidRPr="001417D7" w:rsidRDefault="001417D7" w:rsidP="001417D7">
      <w:pPr>
        <w:rPr>
          <w:rFonts w:ascii="Arial" w:hAnsi="Arial" w:cs="Arial"/>
          <w:b/>
          <w:bCs/>
          <w:szCs w:val="24"/>
        </w:rPr>
      </w:pPr>
      <w:r w:rsidRPr="001417D7">
        <w:rPr>
          <w:rFonts w:ascii="Arial" w:hAnsi="Arial" w:cs="Arial"/>
          <w:b/>
          <w:bCs/>
          <w:szCs w:val="24"/>
        </w:rPr>
        <w:t>PO – Program Outcome</w:t>
      </w:r>
    </w:p>
    <w:p w14:paraId="1B8F6854" w14:textId="77777777" w:rsidR="001417D7" w:rsidRPr="001417D7" w:rsidRDefault="001417D7" w:rsidP="001417D7">
      <w:pPr>
        <w:rPr>
          <w:rFonts w:ascii="Arial" w:hAnsi="Arial" w:cs="Arial"/>
          <w:b/>
          <w:bCs/>
          <w:szCs w:val="24"/>
        </w:rPr>
      </w:pPr>
      <w:r w:rsidRPr="001417D7">
        <w:rPr>
          <w:rFonts w:ascii="Arial" w:hAnsi="Arial" w:cs="Arial"/>
          <w:b/>
          <w:bCs/>
          <w:szCs w:val="24"/>
        </w:rPr>
        <w:t>PI – Performance Indicator</w:t>
      </w:r>
    </w:p>
    <w:p w14:paraId="681F59C7" w14:textId="77777777" w:rsidR="001417D7" w:rsidRDefault="001417D7" w:rsidP="00C865F1">
      <w:pPr>
        <w:rPr>
          <w:rFonts w:ascii="Arial" w:hAnsi="Arial" w:cs="Arial"/>
          <w:sz w:val="24"/>
          <w:szCs w:val="24"/>
        </w:rPr>
      </w:pPr>
    </w:p>
    <w:sectPr w:rsidR="001417D7" w:rsidSect="003D35C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59C1B" w14:textId="77777777" w:rsidR="002C230B" w:rsidRDefault="002C230B" w:rsidP="00EE2E91">
      <w:pPr>
        <w:spacing w:after="0" w:line="240" w:lineRule="auto"/>
      </w:pPr>
      <w:r>
        <w:separator/>
      </w:r>
    </w:p>
  </w:endnote>
  <w:endnote w:type="continuationSeparator" w:id="0">
    <w:p w14:paraId="1CFB8F8D" w14:textId="77777777" w:rsidR="002C230B" w:rsidRDefault="002C230B" w:rsidP="00EE2E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AA9C4" w14:textId="77777777" w:rsidR="00F51848" w:rsidRDefault="00F51848" w:rsidP="00EE2E91">
    <w:pPr>
      <w:pStyle w:val="Footer"/>
      <w:ind w:left="-1418"/>
      <w:jc w:val="both"/>
      <w:rPr>
        <w:b/>
        <w:sz w:val="32"/>
        <w:szCs w:val="32"/>
      </w:rPr>
    </w:pPr>
    <w:r>
      <w:rPr>
        <w:b/>
        <w:sz w:val="32"/>
        <w:szCs w:val="32"/>
      </w:rPr>
      <w:t xml:space="preserve">       </w:t>
    </w:r>
  </w:p>
  <w:p w14:paraId="2CFF8E29" w14:textId="77777777" w:rsidR="00F51848" w:rsidRDefault="00F518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E7E274" w14:textId="77777777" w:rsidR="002C230B" w:rsidRDefault="002C230B" w:rsidP="00EE2E91">
      <w:pPr>
        <w:spacing w:after="0" w:line="240" w:lineRule="auto"/>
      </w:pPr>
      <w:r>
        <w:separator/>
      </w:r>
    </w:p>
  </w:footnote>
  <w:footnote w:type="continuationSeparator" w:id="0">
    <w:p w14:paraId="3959FABC" w14:textId="77777777" w:rsidR="002C230B" w:rsidRDefault="002C230B" w:rsidP="00EE2E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04A68" w14:textId="4760AA26" w:rsidR="00F51848" w:rsidRPr="002A2331" w:rsidRDefault="00995568" w:rsidP="003969AA">
    <w:pPr>
      <w:tabs>
        <w:tab w:val="num" w:pos="720"/>
      </w:tabs>
      <w:spacing w:after="0" w:line="240" w:lineRule="auto"/>
      <w:ind w:left="714" w:hanging="357"/>
      <w:jc w:val="center"/>
      <w:rPr>
        <w:rFonts w:ascii="Arial" w:hAnsi="Arial" w:cs="Arial"/>
        <w:b/>
        <w:sz w:val="24"/>
        <w:szCs w:val="24"/>
      </w:rPr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55E9DDCA" wp14:editId="230ACB6B">
          <wp:simplePos x="0" y="0"/>
          <wp:positionH relativeFrom="column">
            <wp:posOffset>5025087</wp:posOffset>
          </wp:positionH>
          <wp:positionV relativeFrom="paragraph">
            <wp:posOffset>-68055</wp:posOffset>
          </wp:positionV>
          <wp:extent cx="1264258" cy="427741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58" cy="42774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5E935870" w14:textId="1110AA44" w:rsidR="00F51848" w:rsidRDefault="00F51848" w:rsidP="00995568">
    <w:pPr>
      <w:pStyle w:val="Header"/>
      <w:ind w:left="-567" w:hanging="28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83771"/>
    <w:multiLevelType w:val="hybridMultilevel"/>
    <w:tmpl w:val="A86E2D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797E29"/>
    <w:multiLevelType w:val="hybridMultilevel"/>
    <w:tmpl w:val="5BAC330A"/>
    <w:lvl w:ilvl="0" w:tplc="4EDA58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CA47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88DB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06C8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867B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1608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5CA3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9C52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5C622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297105297">
    <w:abstractNumId w:val="1"/>
  </w:num>
  <w:num w:numId="2" w16cid:durableId="938831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NzIxNDI2MDQ1MTZX0lEKTi0uzszPAykwrAUAa6zC0CwAAAA="/>
  </w:docVars>
  <w:rsids>
    <w:rsidRoot w:val="00EF03FA"/>
    <w:rsid w:val="00021568"/>
    <w:rsid w:val="00024DD8"/>
    <w:rsid w:val="000420EE"/>
    <w:rsid w:val="00047B7E"/>
    <w:rsid w:val="00055C36"/>
    <w:rsid w:val="000607CB"/>
    <w:rsid w:val="0007518C"/>
    <w:rsid w:val="00086D5A"/>
    <w:rsid w:val="000E0002"/>
    <w:rsid w:val="00130F99"/>
    <w:rsid w:val="001417D7"/>
    <w:rsid w:val="001675EF"/>
    <w:rsid w:val="001C5F2A"/>
    <w:rsid w:val="001D38AF"/>
    <w:rsid w:val="001E69F1"/>
    <w:rsid w:val="00224ED7"/>
    <w:rsid w:val="00296C37"/>
    <w:rsid w:val="002A2331"/>
    <w:rsid w:val="002A250A"/>
    <w:rsid w:val="002A5B15"/>
    <w:rsid w:val="002B03C5"/>
    <w:rsid w:val="002C230B"/>
    <w:rsid w:val="002D3510"/>
    <w:rsid w:val="002D4413"/>
    <w:rsid w:val="00300533"/>
    <w:rsid w:val="00303804"/>
    <w:rsid w:val="00314B0C"/>
    <w:rsid w:val="00324A15"/>
    <w:rsid w:val="00327C87"/>
    <w:rsid w:val="00336888"/>
    <w:rsid w:val="003943C5"/>
    <w:rsid w:val="003969AA"/>
    <w:rsid w:val="003A287B"/>
    <w:rsid w:val="003C07E9"/>
    <w:rsid w:val="003D35C3"/>
    <w:rsid w:val="003F521C"/>
    <w:rsid w:val="004106FE"/>
    <w:rsid w:val="00460B1E"/>
    <w:rsid w:val="00461B3C"/>
    <w:rsid w:val="00461DF1"/>
    <w:rsid w:val="0048626B"/>
    <w:rsid w:val="00495845"/>
    <w:rsid w:val="004A535C"/>
    <w:rsid w:val="004B0C93"/>
    <w:rsid w:val="004B183C"/>
    <w:rsid w:val="004D2CF8"/>
    <w:rsid w:val="005002CE"/>
    <w:rsid w:val="00523301"/>
    <w:rsid w:val="005515A9"/>
    <w:rsid w:val="005517B7"/>
    <w:rsid w:val="005539BF"/>
    <w:rsid w:val="0056457F"/>
    <w:rsid w:val="005708DE"/>
    <w:rsid w:val="00590E91"/>
    <w:rsid w:val="005A06E6"/>
    <w:rsid w:val="005D0560"/>
    <w:rsid w:val="005E32E1"/>
    <w:rsid w:val="005E528B"/>
    <w:rsid w:val="005F027F"/>
    <w:rsid w:val="00621510"/>
    <w:rsid w:val="00637F59"/>
    <w:rsid w:val="00642114"/>
    <w:rsid w:val="006B1C40"/>
    <w:rsid w:val="006C273B"/>
    <w:rsid w:val="006D2BBC"/>
    <w:rsid w:val="006D4817"/>
    <w:rsid w:val="006D7D70"/>
    <w:rsid w:val="006F60DE"/>
    <w:rsid w:val="0070159D"/>
    <w:rsid w:val="0071036F"/>
    <w:rsid w:val="00715FB9"/>
    <w:rsid w:val="00722CCE"/>
    <w:rsid w:val="00725368"/>
    <w:rsid w:val="007372A1"/>
    <w:rsid w:val="00737614"/>
    <w:rsid w:val="00741BAA"/>
    <w:rsid w:val="00746599"/>
    <w:rsid w:val="00755B3A"/>
    <w:rsid w:val="00784442"/>
    <w:rsid w:val="007C1C7B"/>
    <w:rsid w:val="00801D5F"/>
    <w:rsid w:val="00812106"/>
    <w:rsid w:val="008122BE"/>
    <w:rsid w:val="0083069B"/>
    <w:rsid w:val="00834ECF"/>
    <w:rsid w:val="0085218B"/>
    <w:rsid w:val="00886C43"/>
    <w:rsid w:val="00895E58"/>
    <w:rsid w:val="008A4FA5"/>
    <w:rsid w:val="008C4342"/>
    <w:rsid w:val="008E1E8D"/>
    <w:rsid w:val="0090052C"/>
    <w:rsid w:val="009136D1"/>
    <w:rsid w:val="00995568"/>
    <w:rsid w:val="009D616E"/>
    <w:rsid w:val="00A26A53"/>
    <w:rsid w:val="00A32111"/>
    <w:rsid w:val="00A4668E"/>
    <w:rsid w:val="00A57F42"/>
    <w:rsid w:val="00A61981"/>
    <w:rsid w:val="00A950CE"/>
    <w:rsid w:val="00AB0C55"/>
    <w:rsid w:val="00AB454A"/>
    <w:rsid w:val="00AB7B42"/>
    <w:rsid w:val="00AD1F19"/>
    <w:rsid w:val="00AF3A0F"/>
    <w:rsid w:val="00B0660A"/>
    <w:rsid w:val="00B07240"/>
    <w:rsid w:val="00B70B91"/>
    <w:rsid w:val="00B966B9"/>
    <w:rsid w:val="00BE3F49"/>
    <w:rsid w:val="00C21806"/>
    <w:rsid w:val="00C46040"/>
    <w:rsid w:val="00C718E8"/>
    <w:rsid w:val="00C865F1"/>
    <w:rsid w:val="00CC2D06"/>
    <w:rsid w:val="00D03431"/>
    <w:rsid w:val="00D27399"/>
    <w:rsid w:val="00D3104E"/>
    <w:rsid w:val="00D35FB2"/>
    <w:rsid w:val="00D628EA"/>
    <w:rsid w:val="00D82C9D"/>
    <w:rsid w:val="00D834F4"/>
    <w:rsid w:val="00DA22F6"/>
    <w:rsid w:val="00DB11DA"/>
    <w:rsid w:val="00DF4D46"/>
    <w:rsid w:val="00E16435"/>
    <w:rsid w:val="00E249F9"/>
    <w:rsid w:val="00E41853"/>
    <w:rsid w:val="00E816E1"/>
    <w:rsid w:val="00E9089E"/>
    <w:rsid w:val="00EE0783"/>
    <w:rsid w:val="00EE2E91"/>
    <w:rsid w:val="00EF03FA"/>
    <w:rsid w:val="00F3647D"/>
    <w:rsid w:val="00F51848"/>
    <w:rsid w:val="00F7189C"/>
    <w:rsid w:val="00FA6F3E"/>
    <w:rsid w:val="00FA7D66"/>
    <w:rsid w:val="00FF4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5D3427"/>
  <w15:docId w15:val="{1E40C237-2E01-46DF-9608-F28AD302F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8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2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E91"/>
  </w:style>
  <w:style w:type="paragraph" w:styleId="Footer">
    <w:name w:val="footer"/>
    <w:basedOn w:val="Normal"/>
    <w:link w:val="FooterChar"/>
    <w:uiPriority w:val="99"/>
    <w:unhideWhenUsed/>
    <w:rsid w:val="00EE2E9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E91"/>
  </w:style>
  <w:style w:type="paragraph" w:styleId="ListParagraph">
    <w:name w:val="List Paragraph"/>
    <w:basedOn w:val="Normal"/>
    <w:uiPriority w:val="34"/>
    <w:qFormat/>
    <w:rsid w:val="00FA7D6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23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33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0E0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7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4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4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Bloom's level</a:t>
            </a:r>
            <a:r>
              <a:rPr lang="en-US" b="1" baseline="0"/>
              <a:t> wise qustion distribution</a:t>
            </a:r>
            <a:endParaRPr lang="en-US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L1 - Remembering</c:v>
                </c:pt>
                <c:pt idx="1">
                  <c:v>L2 - Understanding</c:v>
                </c:pt>
                <c:pt idx="2">
                  <c:v>L3 - Applying</c:v>
                </c:pt>
                <c:pt idx="3">
                  <c:v>L4 - Analyzing</c:v>
                </c:pt>
              </c:strCache>
            </c:strRef>
          </c:cat>
          <c:val>
            <c:numRef>
              <c:f>Sheet1!$B$2:$B$5</c:f>
              <c:numCache>
                <c:formatCode>0.00%</c:formatCode>
                <c:ptCount val="4"/>
                <c:pt idx="0">
                  <c:v>9.7500000000000003E-2</c:v>
                </c:pt>
                <c:pt idx="1">
                  <c:v>0.317</c:v>
                </c:pt>
                <c:pt idx="2">
                  <c:v>0.58540000000000003</c:v>
                </c:pt>
                <c:pt idx="3" formatCode="General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FEF-4C4D-AA13-BBA942D2D20F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palkrishna Joshi</dc:creator>
  <cp:lastModifiedBy>Murali Subramaniyam  102252</cp:lastModifiedBy>
  <cp:revision>2</cp:revision>
  <cp:lastPrinted>2020-06-25T08:44:00Z</cp:lastPrinted>
  <dcterms:created xsi:type="dcterms:W3CDTF">2023-02-20T14:05:00Z</dcterms:created>
  <dcterms:modified xsi:type="dcterms:W3CDTF">2023-02-20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f54949bdc94e2e8283714b8cce8b2d58816de67a889c9105e29ff477ad60e3</vt:lpwstr>
  </property>
</Properties>
</file>